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75B2" w:rsidRDefault="00435A81">
      <w:pPr>
        <w:pStyle w:val="Title"/>
      </w:pPr>
      <w:bookmarkStart w:id="0" w:name="_GoBack"/>
      <w:bookmarkEnd w:id="0"/>
      <w:r>
        <w:t>Untitled</w:t>
      </w:r>
    </w:p>
    <w:p w:rsidR="009D75B2" w:rsidRDefault="00435A81">
      <w:pPr>
        <w:pStyle w:val="Author"/>
      </w:pPr>
      <w:r>
        <w:t>K. Davidson</w:t>
      </w:r>
    </w:p>
    <w:p w:rsidR="009D75B2" w:rsidRDefault="00435A81">
      <w:pPr>
        <w:pStyle w:val="Date"/>
      </w:pPr>
      <w:r>
        <w:t>6/10/2021</w:t>
      </w:r>
    </w:p>
    <w:p w:rsidR="009D75B2" w:rsidRDefault="00435A81">
      <w:pPr>
        <w:pStyle w:val="Heading2"/>
      </w:pPr>
      <w:bookmarkStart w:id="1" w:name="r-markdown"/>
      <w:r>
        <w:t>R Markdown</w:t>
      </w:r>
    </w:p>
    <w:p w:rsidR="009D75B2" w:rsidRDefault="00435A8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D75B2" w:rsidRDefault="00435A81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75B2" w:rsidRDefault="00435A8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9D75B2" w:rsidRDefault="00435A8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75B2" w:rsidRDefault="00435A81">
      <w:pPr>
        <w:pStyle w:val="Heading2"/>
      </w:pPr>
      <w:bookmarkStart w:id="2" w:name="including-plots"/>
      <w:bookmarkEnd w:id="1"/>
      <w:r>
        <w:t>Including Plots</w:t>
      </w:r>
    </w:p>
    <w:p w:rsidR="009D75B2" w:rsidRDefault="00435A81">
      <w:pPr>
        <w:pStyle w:val="FirstParagraph"/>
      </w:pPr>
      <w:r>
        <w:t>You can also embed plots, for example:</w:t>
      </w:r>
    </w:p>
    <w:p w:rsidR="009D75B2" w:rsidRDefault="00435A8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nar_inseason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75B2" w:rsidRDefault="00435A8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9D75B2" w:rsidSect="00534F0A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512" w:rsidRDefault="005F6512">
      <w:pPr>
        <w:spacing w:after="0"/>
      </w:pPr>
      <w:r>
        <w:separator/>
      </w:r>
    </w:p>
  </w:endnote>
  <w:endnote w:type="continuationSeparator" w:id="0">
    <w:p w:rsidR="005F6512" w:rsidRDefault="005F6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512" w:rsidRDefault="005F6512">
      <w:r>
        <w:separator/>
      </w:r>
    </w:p>
  </w:footnote>
  <w:footnote w:type="continuationSeparator" w:id="0">
    <w:p w:rsidR="005F6512" w:rsidRDefault="005F6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4682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A23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D00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BA65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24F8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5E5B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C8F6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70B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8A34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C4D7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170B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2426"/>
    <w:rsid w:val="000A4ADD"/>
    <w:rsid w:val="003B2339"/>
    <w:rsid w:val="00435A81"/>
    <w:rsid w:val="004E29B3"/>
    <w:rsid w:val="00534F0A"/>
    <w:rsid w:val="00590D07"/>
    <w:rsid w:val="005F6512"/>
    <w:rsid w:val="00784D58"/>
    <w:rsid w:val="008D6863"/>
    <w:rsid w:val="009A1EE4"/>
    <w:rsid w:val="009D75B2"/>
    <w:rsid w:val="00B86B75"/>
    <w:rsid w:val="00BC48D5"/>
    <w:rsid w:val="00C36279"/>
    <w:rsid w:val="00E315A3"/>
    <w:rsid w:val="00EC68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6129C9-CC9C-4C7A-A20D-7C6170F0D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5A81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A4ADD"/>
    <w:pPr>
      <w:spacing w:before="180" w:after="180"/>
    </w:pPr>
    <w:rPr>
      <w:rFonts w:ascii="Arial" w:hAnsi="Arial"/>
      <w:sz w:val="1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5A81"/>
    <w:pPr>
      <w:keepNext/>
      <w:keepLines/>
      <w:spacing w:after="12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435A81"/>
    <w:pPr>
      <w:keepNext/>
      <w:keepLines/>
      <w:spacing w:after="0"/>
      <w:jc w:val="center"/>
    </w:pPr>
    <w:rPr>
      <w:rFonts w:ascii="Arial" w:hAnsi="Arial"/>
      <w:color w:val="808080" w:themeColor="background1" w:themeShade="80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A4ADD"/>
    <w:rPr>
      <w:rFonts w:ascii="Arial" w:hAnsi="Arial"/>
      <w:sz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DFO-MPO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. Davidson</dc:creator>
  <cp:keywords/>
  <cp:lastModifiedBy>Davidson, Katie</cp:lastModifiedBy>
  <cp:revision>5</cp:revision>
  <dcterms:created xsi:type="dcterms:W3CDTF">2021-06-10T19:55:00Z</dcterms:created>
  <dcterms:modified xsi:type="dcterms:W3CDTF">2021-06-10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1</vt:lpwstr>
  </property>
  <property fmtid="{D5CDD505-2E9C-101B-9397-08002B2CF9AE}" pid="3" name="output">
    <vt:lpwstr>word_document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1-06-10T19:53:5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026c0d70-474b-413d-b5d0-00006e0cd19f</vt:lpwstr>
  </property>
</Properties>
</file>